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a033c31628a0f987e079de76182ab79663a1c8e"/>
    <w:p>
      <w:pPr>
        <w:pStyle w:val="Heading1"/>
      </w:pPr>
      <w:r>
        <w:t xml:space="preserve">Personal Statement: Aspiring Data Scientist Contributing to Innovation in the United Arab Emirates Dubai</w:t>
      </w:r>
    </w:p>
    <w:p>
      <w:pPr>
        <w:pStyle w:val="FirstParagraph"/>
      </w:pPr>
      <w:r>
        <w:t xml:space="preserve">In the dynamic and rapidly evolving landscape of the United Arab Emirates, particularly within the visionary hub of Dubai, I see an unparalleled opportunity to merge my passion for data-driven innovation with a commitment to advancing regional prosperity. My journey as a professional Data Scientist has been meticulously shaped by a deep appreciation for how strategic analytics can transform industries, solve complex societal challenges, and fuel sustainable economic growth. It is with profound enthusiasm that I present this Personal Statement, outlining my qualifications and unwavering dedication to contributing meaningfully to the technological advancement of the United Arab Emirates Dubai.</w:t>
      </w:r>
    </w:p>
    <w:p>
      <w:pPr>
        <w:pStyle w:val="BodyText"/>
      </w:pPr>
      <w:r>
        <w:t xml:space="preserve">Dubai’s ambitious initiatives like Smart Dubai 2021, the UAE AI Strategy 2031, and its focus on becoming a global leader in artificial intelligence and digital transformation resonate powerfully with my professional ethos. I am not merely seeking employment; I am eager to become an integral part of a city that actively champions innovation as the cornerstone of its future. The United Arab Emirates Dubai is more than a location—it represents a forward-thinking ecosystem where data science is recognized as critical infrastructure, essential for optimizing smart city operations, enhancing public services, revolutionizing healthcare delivery, and diversifying the economy beyond traditional sectors. My aspiration aligns perfectly with this vision; I am driven to apply my expertise to projects that directly support Dubai’s strategic goals of becoming a globally connected digital society.</w:t>
      </w:r>
    </w:p>
    <w:p>
      <w:pPr>
        <w:pStyle w:val="BodyText"/>
      </w:pPr>
      <w:r>
        <w:t xml:space="preserve">With over five years of experience as a Data Scientist across diverse industries including finance, healthcare, and e-commerce in international markets, I have developed a robust technical foundation. My proficiency encompasses advanced statistical modeling (including predictive analytics and machine learning frameworks like TensorFlow and PyTorch), large-scale data engineering using SQL, Python (Pandas, Scikit-learn), and cloud platforms (AWS, Azure). Crucially, I possess the ability to translate complex analytical findings into actionable business insights for non-technical stakeholders—a skill vital for driving adoption within culturally nuanced environments like Dubai. For instance, in my previous role at a multinational fintech firm in Singapore, I led a project analyzing customer behavior patterns that directly informed the launch of a personalized financial wellness platform, boosting user engagement by 35%. This experience taught me the importance of aligning data science initiatives with clear business outcomes and cultural context—a principle I am eager to apply within the specific framework of Dubai’s market.</w:t>
      </w:r>
    </w:p>
    <w:p>
      <w:pPr>
        <w:pStyle w:val="BodyText"/>
      </w:pPr>
      <w:r>
        <w:t xml:space="preserve">What sets me apart is my proactive understanding of the unique opportunities and challenges within Middle Eastern markets. I have actively studied Dubai’s economic diversification strategy, recognizing the pivotal role data plays in sectors like tourism (where predictive analytics optimize visitor experiences), logistics (enhancing port efficiency), and healthcare (improving resource allocation for a growing population). I am fluent in English and possess foundational Arabic language skills, which allows me to navigate professional interactions with respect for local customs and communication styles. This cultural intelligence ensures that my work as a Data Scientist will not only be technically sound but also ethically grounded within the United Arab Emirates Dubai context. I am committed to ensuring all data practices adhere strictly to emerging UAE data governance standards and ethical frameworks, prioritizing privacy and responsible AI development.</w:t>
      </w:r>
    </w:p>
    <w:p>
      <w:pPr>
        <w:pStyle w:val="BodyText"/>
      </w:pPr>
      <w:r>
        <w:t xml:space="preserve">I am deeply inspired by Dubai’s commitment to creating a "liveable city" through technology. The city’s investment in initiatives like the Dubai Data Landscape, which aims to create an integrated open data ecosystem, presents a fertile ground for impactful work. I envision contributing to projects such as optimizing public transportation routes using real-time mobility data or developing AI models to predict and mitigate environmental impacts in one of the world’s fastest-growing urban centers. My background includes leading cross-functional teams where collaboration is paramount; I understand that success in the UAE Dubai environment requires building trust, respecting hierarchical structures when appropriate, and fostering a collaborative spirit across diverse nationalities—a hallmark of successful workplaces here.</w:t>
      </w:r>
    </w:p>
    <w:p>
      <w:pPr>
        <w:pStyle w:val="BodyText"/>
      </w:pPr>
      <w:r>
        <w:t xml:space="preserve">The United Arab Emirates Dubai offers a unique confluence of global business acumen and cultural richness. It is not just a city but a symbol of ambition where innovation is incentivized and celebrated. As I seek to transition from my current role, the prospect of becoming part of Dubai’s vibrant tech community excites me immensely. I am confident that my blend of technical expertise, strategic thinking, cultural sensitivity, and passion for solving real-world problems aligns seamlessly with the needs of forward-looking organizations in this region. My goal is not simply to perform as a Data Scientist but to actively contribute to Dubai’s reputation as a global epicenter for intelligent technology and sustainable development.</w:t>
      </w:r>
    </w:p>
    <w:p>
      <w:pPr>
        <w:pStyle w:val="BodyText"/>
      </w:pPr>
      <w:r>
        <w:t xml:space="preserve">My Personal Statement reflects not just my professional qualifications, but my genuine commitment to being an agent of positive change within the United Arab Emirates Dubai. I am ready, eager, and well-prepared to bring my skills in data science to bear on the city’s most pressing challenges. I look forward to the opportunity to discuss how my expertise can support your organization's mission and contribute to shaping a smarter, more efficient, and more prosperous future for all residents of Dubai. Together with your esteemed institution, I am confident we can harness the power of data to create meaningful impact in this extraordinary city.</w:t>
      </w:r>
    </w:p>
    <w:p>
      <w:pPr>
        <w:pStyle w:val="BodyText"/>
      </w:pPr>
      <w:r>
        <w:t xml:space="preserve">In conclusion, as a dedicated Data Scientist deeply attuned to the strategic priorities of the United Arab Emirates Dubai, I am poised to deliver significant value. My technical acumen is complemented by an authentic desire to contribute meaningfully within Dubai’s unique cultural and economic framework. I am ready to embrace this exciting opportunity and become a valuable member of your team, helping transform data into decisive action that supports the city's global leadership amb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United Arab Emirates Dubai</dc:title>
  <dc:creator/>
  <dc:language>en</dc:language>
  <cp:keywords/>
  <dcterms:created xsi:type="dcterms:W3CDTF">2026-07-19T08:09:59Z</dcterms:created>
  <dcterms:modified xsi:type="dcterms:W3CDTF">2026-07-19T08:09:59Z</dcterms:modified>
</cp:coreProperties>
</file>

<file path=docProps/custom.xml><?xml version="1.0" encoding="utf-8"?>
<Properties xmlns="http://schemas.openxmlformats.org/officeDocument/2006/custom-properties" xmlns:vt="http://schemas.openxmlformats.org/officeDocument/2006/docPropsVTypes"/>
</file>